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26E" w:rsidRDefault="002F026E" w:rsidP="002F026E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F908E4" w:rsidP="002F026E">
      <w:pPr>
        <w:jc w:val="center"/>
        <w:rPr>
          <w:b/>
          <w:bCs/>
        </w:rPr>
      </w:pPr>
      <w:r>
        <w:rPr>
          <w:b/>
          <w:bCs/>
        </w:rPr>
        <w:t>April 19</w:t>
      </w:r>
      <w:r w:rsidR="00216013">
        <w:rPr>
          <w:b/>
          <w:bCs/>
        </w:rPr>
        <w:t>, 202</w:t>
      </w:r>
      <w:r w:rsidR="00987FD0">
        <w:rPr>
          <w:b/>
          <w:bCs/>
        </w:rPr>
        <w:t>1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F908E4">
        <w:t>April 19</w:t>
      </w:r>
      <w:r w:rsidR="00216013">
        <w:t>, 202</w:t>
      </w:r>
      <w:r w:rsidR="0000333F">
        <w:t>1</w:t>
      </w:r>
      <w:r w:rsidR="00216013">
        <w:t xml:space="preserve">, </w:t>
      </w:r>
      <w:r w:rsidR="00F908E4">
        <w:t>5</w:t>
      </w:r>
      <w:r w:rsidR="00216013">
        <w:t>:</w:t>
      </w:r>
      <w:r w:rsidR="00FF3C6C">
        <w:t>3</w:t>
      </w:r>
      <w:r w:rsidR="00216013">
        <w:t>0</w:t>
      </w:r>
      <w:r w:rsidR="00BE577A">
        <w:t xml:space="preserve"> </w:t>
      </w:r>
      <w:r w:rsidR="00F908E4">
        <w:t>p</w:t>
      </w:r>
      <w:r w:rsidR="00BE577A">
        <w:t xml:space="preserve">.m. </w:t>
      </w:r>
      <w:r w:rsidR="0054458B">
        <w:t>in the Board of Education Office, Elba, Alabama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 xml:space="preserve">Board Members: </w:t>
      </w:r>
      <w:r w:rsidR="00556D8A">
        <w:t>Mike Bailey,</w:t>
      </w:r>
      <w:r w:rsidR="0090539A">
        <w:t xml:space="preserve"> Brandi </w:t>
      </w:r>
      <w:proofErr w:type="spellStart"/>
      <w:r w:rsidR="0090539A">
        <w:t>Carr</w:t>
      </w:r>
      <w:proofErr w:type="spellEnd"/>
      <w:r w:rsidR="0090539A">
        <w:t>,</w:t>
      </w:r>
      <w:r w:rsidR="004C1470">
        <w:t xml:space="preserve"> </w:t>
      </w:r>
      <w:r w:rsidR="008B342F">
        <w:t>Br</w:t>
      </w:r>
      <w:r w:rsidR="00044E85">
        <w:t xml:space="preserve">ian McLeod, </w:t>
      </w:r>
      <w:r w:rsidR="00571A10">
        <w:t xml:space="preserve">Wendy Massey, </w:t>
      </w:r>
      <w:r w:rsidR="004A5327">
        <w:t xml:space="preserve">Galen </w:t>
      </w:r>
      <w:proofErr w:type="spellStart"/>
      <w:r w:rsidR="004A5327">
        <w:t>McWaters</w:t>
      </w:r>
      <w:proofErr w:type="spellEnd"/>
      <w:r w:rsidR="004A5327">
        <w:t xml:space="preserve">, </w:t>
      </w:r>
      <w:r w:rsidR="00D06D6F">
        <w:t xml:space="preserve">and </w:t>
      </w:r>
      <w:r w:rsidR="00640EC6">
        <w:t>Eric Payne</w:t>
      </w:r>
      <w:r w:rsidR="00D06D6F">
        <w:t xml:space="preserve">.  </w:t>
      </w:r>
      <w:r>
        <w:t xml:space="preserve">Superintendent:  </w:t>
      </w:r>
      <w:r w:rsidR="00BF3950">
        <w:t xml:space="preserve">Kevin D. </w:t>
      </w:r>
      <w:proofErr w:type="spellStart"/>
      <w:r w:rsidR="00BF3950">
        <w:t>Killingsworth</w:t>
      </w:r>
      <w:proofErr w:type="spellEnd"/>
    </w:p>
    <w:p w:rsidR="005546F8" w:rsidRDefault="005546F8" w:rsidP="00420F4E"/>
    <w:p w:rsidR="00395FAC" w:rsidRDefault="00F7385A" w:rsidP="002E3224">
      <w:pPr>
        <w:pStyle w:val="Heading1"/>
      </w:pPr>
      <w:r>
        <w:t>ABSENT</w:t>
      </w:r>
    </w:p>
    <w:p w:rsidR="002E3224" w:rsidRPr="002E3224" w:rsidRDefault="00987FD0" w:rsidP="002E3224">
      <w:r>
        <w:t xml:space="preserve">Sherry </w:t>
      </w:r>
      <w:proofErr w:type="spellStart"/>
      <w:r>
        <w:t>Eddins</w:t>
      </w:r>
      <w:proofErr w:type="spellEnd"/>
    </w:p>
    <w:p w:rsidR="00DF02BE" w:rsidRDefault="00DF02BE" w:rsidP="005A6E8D">
      <w:pPr>
        <w:pStyle w:val="BodyText"/>
        <w:rPr>
          <w:b/>
        </w:rPr>
      </w:pPr>
    </w:p>
    <w:p w:rsidR="00841E65" w:rsidRDefault="00841E65" w:rsidP="00841E65">
      <w:pPr>
        <w:pStyle w:val="BodyText"/>
        <w:rPr>
          <w:b/>
        </w:rPr>
      </w:pPr>
      <w:r>
        <w:rPr>
          <w:b/>
        </w:rPr>
        <w:t>ITEMS OF DISCUSSION</w:t>
      </w:r>
    </w:p>
    <w:p w:rsidR="00841E65" w:rsidRDefault="00841E65" w:rsidP="00841E65">
      <w:pPr>
        <w:pStyle w:val="BodyText"/>
      </w:pPr>
      <w:r>
        <w:t>The following items were discussed:</w:t>
      </w:r>
    </w:p>
    <w:p w:rsidR="00841E65" w:rsidRDefault="00841E65" w:rsidP="005A6E8D">
      <w:pPr>
        <w:pStyle w:val="BodyText"/>
      </w:pPr>
    </w:p>
    <w:p w:rsidR="000D2ED9" w:rsidRDefault="00F908E4" w:rsidP="00BD7D9F">
      <w:pPr>
        <w:pStyle w:val="BodyText"/>
        <w:numPr>
          <w:ilvl w:val="0"/>
          <w:numId w:val="14"/>
        </w:numPr>
        <w:ind w:left="360"/>
      </w:pPr>
      <w:r>
        <w:t>Superintendent search survey</w:t>
      </w:r>
    </w:p>
    <w:p w:rsidR="00987FD0" w:rsidRDefault="00F908E4" w:rsidP="00B73907">
      <w:pPr>
        <w:pStyle w:val="BodyText"/>
        <w:numPr>
          <w:ilvl w:val="0"/>
          <w:numId w:val="14"/>
        </w:numPr>
        <w:ind w:left="360"/>
      </w:pPr>
      <w:r>
        <w:t>Superintendent search preliminary timeline and search process</w:t>
      </w:r>
    </w:p>
    <w:p w:rsidR="003861ED" w:rsidRDefault="00F908E4" w:rsidP="00BD7D9F">
      <w:pPr>
        <w:pStyle w:val="BodyText"/>
        <w:numPr>
          <w:ilvl w:val="0"/>
          <w:numId w:val="14"/>
        </w:numPr>
        <w:ind w:left="360"/>
      </w:pPr>
      <w:r>
        <w:t>Superintendent search qualifications</w:t>
      </w:r>
    </w:p>
    <w:p w:rsidR="00F908E4" w:rsidRDefault="00F908E4" w:rsidP="00BD7D9F">
      <w:pPr>
        <w:pStyle w:val="BodyText"/>
        <w:numPr>
          <w:ilvl w:val="0"/>
          <w:numId w:val="14"/>
        </w:numPr>
        <w:ind w:left="360"/>
      </w:pPr>
      <w:r>
        <w:t>Superintendent search brochure</w:t>
      </w:r>
    </w:p>
    <w:p w:rsidR="00F908E4" w:rsidRDefault="00F908E4" w:rsidP="00BD7D9F">
      <w:pPr>
        <w:pStyle w:val="BodyText"/>
        <w:numPr>
          <w:ilvl w:val="0"/>
          <w:numId w:val="14"/>
        </w:numPr>
        <w:ind w:left="360"/>
      </w:pPr>
      <w:r>
        <w:t>Superintendent search draft application</w:t>
      </w:r>
    </w:p>
    <w:p w:rsidR="00F908E4" w:rsidRDefault="00F908E4" w:rsidP="00BD7D9F">
      <w:pPr>
        <w:pStyle w:val="BodyText"/>
        <w:numPr>
          <w:ilvl w:val="0"/>
          <w:numId w:val="14"/>
        </w:numPr>
        <w:ind w:left="360"/>
      </w:pPr>
      <w:r>
        <w:t>Community survey</w:t>
      </w:r>
    </w:p>
    <w:p w:rsidR="00506CFE" w:rsidRDefault="00506CFE" w:rsidP="003861ED">
      <w:pPr>
        <w:pStyle w:val="BodyText"/>
        <w:ind w:left="720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1D62CF" w:rsidRDefault="001D26F7" w:rsidP="00E54112">
      <w:pPr>
        <w:pStyle w:val="BodyText"/>
      </w:pPr>
      <w:r>
        <w:t>T</w:t>
      </w:r>
      <w:r w:rsidR="00987FD0">
        <w:t>h</w:t>
      </w:r>
      <w:r w:rsidR="00F908E4">
        <w:t>e work session concluded at 6:34</w:t>
      </w:r>
      <w:r w:rsidR="004F4627">
        <w:t xml:space="preserve"> p.m.</w:t>
      </w:r>
    </w:p>
    <w:p w:rsidR="008D50C9" w:rsidRDefault="008D50C9" w:rsidP="00E54112">
      <w:pPr>
        <w:pStyle w:val="BodyText"/>
      </w:pPr>
    </w:p>
    <w:p w:rsidR="008D50C9" w:rsidRDefault="008D50C9" w:rsidP="00E54112">
      <w:pPr>
        <w:pStyle w:val="BodyText"/>
      </w:pPr>
    </w:p>
    <w:p w:rsidR="00651062" w:rsidRDefault="00651062" w:rsidP="00E54112">
      <w:pPr>
        <w:pStyle w:val="BodyText"/>
      </w:pPr>
    </w:p>
    <w:p w:rsidR="00F46259" w:rsidRDefault="00F46259" w:rsidP="00E54112">
      <w:pPr>
        <w:pStyle w:val="BodyText"/>
      </w:pP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F908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6005C"/>
    <w:multiLevelType w:val="hybridMultilevel"/>
    <w:tmpl w:val="D9E83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B84254"/>
    <w:multiLevelType w:val="hybridMultilevel"/>
    <w:tmpl w:val="0D6C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  <w:num w:numId="12">
    <w:abstractNumId w:val="2"/>
  </w:num>
  <w:num w:numId="13">
    <w:abstractNumId w:val="4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9081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NKwFACyQaYg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33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3C24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013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6BB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1ED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B02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9D5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5C42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1836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6CFE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5FFE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5F6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D83"/>
    <w:rsid w:val="00841C5A"/>
    <w:rsid w:val="00841E65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D25"/>
    <w:rsid w:val="008D4502"/>
    <w:rsid w:val="008D45C1"/>
    <w:rsid w:val="008D49A2"/>
    <w:rsid w:val="008D4B28"/>
    <w:rsid w:val="008D4CA2"/>
    <w:rsid w:val="008D4D63"/>
    <w:rsid w:val="008D4F89"/>
    <w:rsid w:val="008D50C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625E"/>
    <w:rsid w:val="008E6270"/>
    <w:rsid w:val="008E69DE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87FD0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4D9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0A7A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D7D9F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6C4D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A0F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288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259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8E4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183B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C6C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0818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70499-2AFF-4572-AD99-EC6C7B199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3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Thomas</cp:lastModifiedBy>
  <cp:revision>4</cp:revision>
  <cp:lastPrinted>2021-04-29T19:29:00Z</cp:lastPrinted>
  <dcterms:created xsi:type="dcterms:W3CDTF">2021-04-21T20:01:00Z</dcterms:created>
  <dcterms:modified xsi:type="dcterms:W3CDTF">2021-04-29T19:29:00Z</dcterms:modified>
</cp:coreProperties>
</file>